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AF304" w14:textId="77777777" w:rsidR="00292B3D" w:rsidRDefault="00903F19" w:rsidP="00C21F6F">
      <w:pPr>
        <w:tabs>
          <w:tab w:val="right" w:pos="1080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7 – Global Conflict</w:t>
      </w:r>
      <w:r>
        <w:rPr>
          <w:rFonts w:ascii="Arial" w:eastAsia="Arial" w:hAnsi="Arial" w:cs="Arial"/>
          <w:b/>
          <w:sz w:val="20"/>
          <w:szCs w:val="20"/>
        </w:rPr>
        <w:tab/>
        <w:t>Topic 7.2 – Causes of World War 1</w:t>
      </w: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40"/>
        <w:gridCol w:w="7705"/>
      </w:tblGrid>
      <w:tr w:rsidR="00292B3D" w14:paraId="725AF307" w14:textId="77777777" w:rsidTr="00C21F6F">
        <w:tc>
          <w:tcPr>
            <w:tcW w:w="10885" w:type="dxa"/>
            <w:gridSpan w:val="3"/>
          </w:tcPr>
          <w:p w14:paraId="725AF305" w14:textId="77777777" w:rsidR="00292B3D" w:rsidRDefault="00903F19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Governance</w:t>
            </w:r>
          </w:p>
          <w:p w14:paraId="725AF306" w14:textId="77777777" w:rsidR="00292B3D" w:rsidRDefault="00903F19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292B3D" w14:paraId="725AF30B" w14:textId="77777777" w:rsidTr="00C21F6F">
        <w:tc>
          <w:tcPr>
            <w:tcW w:w="1440" w:type="dxa"/>
            <w:shd w:val="clear" w:color="auto" w:fill="D9D9D9"/>
            <w:vAlign w:val="center"/>
          </w:tcPr>
          <w:p w14:paraId="725AF308" w14:textId="77777777" w:rsidR="00292B3D" w:rsidRDefault="00903F19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740" w:type="dxa"/>
            <w:shd w:val="clear" w:color="auto" w:fill="D9D9D9"/>
            <w:vAlign w:val="center"/>
          </w:tcPr>
          <w:p w14:paraId="725AF309" w14:textId="77777777" w:rsidR="00292B3D" w:rsidRDefault="00903F19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705" w:type="dxa"/>
            <w:shd w:val="clear" w:color="auto" w:fill="D9D9D9"/>
            <w:vAlign w:val="center"/>
          </w:tcPr>
          <w:p w14:paraId="725AF30A" w14:textId="77777777" w:rsidR="00292B3D" w:rsidRDefault="00903F19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292B3D" w14:paraId="725AF317" w14:textId="77777777" w:rsidTr="00C21F6F">
        <w:trPr>
          <w:trHeight w:val="8925"/>
        </w:trPr>
        <w:tc>
          <w:tcPr>
            <w:tcW w:w="1440" w:type="dxa"/>
            <w:vAlign w:val="center"/>
          </w:tcPr>
          <w:p w14:paraId="725AF314" w14:textId="389908D3" w:rsidR="00292B3D" w:rsidRDefault="00903F19" w:rsidP="00903F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xplain the causes and consequences of World War I.</w:t>
            </w:r>
          </w:p>
        </w:tc>
        <w:tc>
          <w:tcPr>
            <w:tcW w:w="1740" w:type="dxa"/>
            <w:vAlign w:val="center"/>
          </w:tcPr>
          <w:p w14:paraId="725AF315" w14:textId="77777777" w:rsidR="00292B3D" w:rsidRDefault="00903F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he causes of World War I included imperialist expansion and competition for resources. In addition, territorial and regional conflicts combined with a flawed alliance system and intense nationalism to escalate the tensions into global conflict.</w:t>
            </w:r>
          </w:p>
        </w:tc>
        <w:tc>
          <w:tcPr>
            <w:tcW w:w="7705" w:type="dxa"/>
            <w:vAlign w:val="center"/>
          </w:tcPr>
          <w:p w14:paraId="725AF316" w14:textId="77777777" w:rsidR="00292B3D" w:rsidRDefault="00292B3D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  <w:tr w:rsidR="00292B3D" w14:paraId="725AF319" w14:textId="77777777" w:rsidTr="00C21F6F">
        <w:trPr>
          <w:trHeight w:val="3660"/>
        </w:trPr>
        <w:tc>
          <w:tcPr>
            <w:tcW w:w="10885" w:type="dxa"/>
            <w:gridSpan w:val="3"/>
          </w:tcPr>
          <w:p w14:paraId="725AF318" w14:textId="77777777" w:rsidR="00292B3D" w:rsidRDefault="00903F1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725AF31A" w14:textId="77777777" w:rsidR="00292B3D" w:rsidRDefault="00292B3D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292B3D" w:rsidSect="00C21F6F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ADInNzA0sDCyUdpeDU4uLM/DyQAsNaABU4jeQsAAAA"/>
  </w:docVars>
  <w:rsids>
    <w:rsidRoot w:val="00292B3D"/>
    <w:rsid w:val="00292B3D"/>
    <w:rsid w:val="00903F19"/>
    <w:rsid w:val="00C21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AF304"/>
  <w15:docId w15:val="{01FABBE2-B3F2-4370-ADEA-D41223FFC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3</cp:revision>
  <dcterms:created xsi:type="dcterms:W3CDTF">2020-07-08T19:03:00Z</dcterms:created>
  <dcterms:modified xsi:type="dcterms:W3CDTF">2020-07-08T23:26:00Z</dcterms:modified>
</cp:coreProperties>
</file>